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metadata/core-properties" Target="docProps/core0.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16B084" w14:textId="77777777" w:rsidR="00D80D54" w:rsidRDefault="008E34C1">
      <w:pPr>
        <w:pStyle w:val="Heading2"/>
      </w:pPr>
      <w:bookmarkStart w:id="0" w:name="what-questions-should-i-ask-about-retire"/>
      <w:r>
        <w:t>What Questions Should I Ask About Retirement Planning?</w:t>
      </w:r>
    </w:p>
    <w:bookmarkEnd w:id="0"/>
    <w:p w14:paraId="697E674E" w14:textId="77777777" w:rsidR="00D80D54" w:rsidRDefault="008E34C1">
      <w:r>
        <w:br/>
      </w:r>
      <w:r>
        <w:rPr>
          <w:b/>
        </w:rPr>
        <w:t>5 MIN. READ</w:t>
      </w:r>
      <w:r>
        <w:br/>
      </w:r>
    </w:p>
    <w:p w14:paraId="314E13BF" w14:textId="617E52BB" w:rsidR="00D80D54" w:rsidRDefault="008E34C1">
      <w:r>
        <w:t xml:space="preserve">One of the most important decisions to make regarding your retirement is deciding whether you need help and, if you do, how to select an investment professional. </w:t>
      </w:r>
      <w:r>
        <w:t xml:space="preserve">Given the impact a </w:t>
      </w:r>
      <w:r w:rsidR="0007340F">
        <w:t xml:space="preserve">quality financial </w:t>
      </w:r>
      <w:r>
        <w:t>advisor can have</w:t>
      </w:r>
      <w:r w:rsidR="0007340F">
        <w:t>,</w:t>
      </w:r>
      <w:r>
        <w:t xml:space="preserve"> </w:t>
      </w:r>
      <w:r w:rsidR="0007340F">
        <w:t>who and how you select from the endless options available to you may determine how satisfied you are during your</w:t>
      </w:r>
      <w:r>
        <w:t xml:space="preserve"> retirement</w:t>
      </w:r>
      <w:r w:rsidR="0007340F">
        <w:t xml:space="preserve"> years</w:t>
      </w:r>
      <w:r>
        <w:t>.</w:t>
      </w:r>
    </w:p>
    <w:p w14:paraId="1B585C42" w14:textId="067DB713" w:rsidR="00D80D54" w:rsidRDefault="0007340F">
      <w:r>
        <w:t>A comprehensive retirement</w:t>
      </w:r>
      <w:r w:rsidR="008E34C1">
        <w:t xml:space="preserve"> plan </w:t>
      </w:r>
      <w:r>
        <w:t xml:space="preserve">can </w:t>
      </w:r>
      <w:r w:rsidR="008E34C1">
        <w:t xml:space="preserve">help you achieve your goals, </w:t>
      </w:r>
      <w:r>
        <w:t xml:space="preserve">however </w:t>
      </w:r>
      <w:r w:rsidR="008E34C1">
        <w:t>that largely depends on getting good answers from a</w:t>
      </w:r>
      <w:r>
        <w:t>n advisor</w:t>
      </w:r>
      <w:r w:rsidR="008E34C1">
        <w:t xml:space="preserve"> who has your best interests in mind. As you begin to think more seriously about retirement</w:t>
      </w:r>
      <w:r w:rsidR="00D81646">
        <w:t>,</w:t>
      </w:r>
      <w:r w:rsidR="008E34C1">
        <w:t xml:space="preserve"> and search for </w:t>
      </w:r>
      <w:r w:rsidR="00D81646">
        <w:t>the</w:t>
      </w:r>
      <w:r w:rsidR="008E34C1">
        <w:t xml:space="preserve"> advice</w:t>
      </w:r>
      <w:r w:rsidR="00D81646">
        <w:t xml:space="preserve"> of a financial advisor</w:t>
      </w:r>
      <w:r w:rsidR="008E34C1">
        <w:t>, it's important to ask some key questions</w:t>
      </w:r>
      <w:r w:rsidR="009F2C8F">
        <w:t xml:space="preserve"> </w:t>
      </w:r>
      <w:r w:rsidR="009F2C8F">
        <w:t xml:space="preserve">to </w:t>
      </w:r>
      <w:r w:rsidR="008E34C1">
        <w:t xml:space="preserve">help you </w:t>
      </w:r>
      <w:r w:rsidR="00D81646">
        <w:t xml:space="preserve">understand </w:t>
      </w:r>
      <w:r w:rsidR="008E34C1">
        <w:t>the best path forward.</w:t>
      </w:r>
    </w:p>
    <w:p w14:paraId="27D80999" w14:textId="1FE504E8" w:rsidR="00D80D54" w:rsidRDefault="008E34C1">
      <w:pPr>
        <w:pStyle w:val="Heading3"/>
      </w:pPr>
      <w:bookmarkStart w:id="1" w:name="finding-a-financial-planner-that-suits-y"/>
      <w:r>
        <w:t xml:space="preserve">Finding a financial </w:t>
      </w:r>
      <w:r w:rsidR="00D81646">
        <w:t xml:space="preserve">advisor </w:t>
      </w:r>
      <w:r>
        <w:t xml:space="preserve">that suits </w:t>
      </w:r>
      <w:proofErr w:type="gramStart"/>
      <w:r>
        <w:t>you</w:t>
      </w:r>
      <w:proofErr w:type="gramEnd"/>
    </w:p>
    <w:bookmarkEnd w:id="1"/>
    <w:p w14:paraId="25F50036" w14:textId="2A2B98B7" w:rsidR="00D80D54" w:rsidRDefault="008E34C1">
      <w:r>
        <w:t xml:space="preserve">Deciding </w:t>
      </w:r>
      <w:r w:rsidR="00D81646">
        <w:t xml:space="preserve">which </w:t>
      </w:r>
      <w:r>
        <w:t xml:space="preserve">advisor is right for you </w:t>
      </w:r>
      <w:r w:rsidR="00D81646">
        <w:t xml:space="preserve">often </w:t>
      </w:r>
      <w:r>
        <w:t>depends on your financial sophistication</w:t>
      </w:r>
      <w:r w:rsidR="00D81646">
        <w:t>. If you have the knowledge and experience to handle certain aspects of your plan, you may want to use someone who specializes in the areas where you are weak</w:t>
      </w:r>
      <w:r>
        <w:t xml:space="preserve">. Once you know how much help you need, there are </w:t>
      </w:r>
      <w:hyperlink r:id="rId5">
        <w:r w:rsidR="00D81646">
          <w:rPr>
            <w:rStyle w:val="Link"/>
          </w:rPr>
          <w:t>many options</w:t>
        </w:r>
      </w:hyperlink>
      <w:r>
        <w:t xml:space="preserve"> to pursue for advice:</w:t>
      </w:r>
    </w:p>
    <w:p w14:paraId="4315D1FD" w14:textId="317B6CE7" w:rsidR="00D80D54" w:rsidRDefault="008E34C1">
      <w:pPr>
        <w:pStyle w:val="Compact"/>
        <w:numPr>
          <w:ilvl w:val="0"/>
          <w:numId w:val="2"/>
        </w:numPr>
      </w:pPr>
      <w:r>
        <w:t>Discount brokerage</w:t>
      </w:r>
    </w:p>
    <w:p w14:paraId="37259D7E" w14:textId="670DA119" w:rsidR="00D80D54" w:rsidRDefault="008E34C1">
      <w:pPr>
        <w:pStyle w:val="Compact"/>
        <w:numPr>
          <w:ilvl w:val="0"/>
          <w:numId w:val="2"/>
        </w:numPr>
      </w:pPr>
      <w:r>
        <w:t>Robo advi</w:t>
      </w:r>
      <w:r w:rsidR="00D81646">
        <w:t>ser</w:t>
      </w:r>
    </w:p>
    <w:p w14:paraId="3917C8A9" w14:textId="10EA2B5B" w:rsidR="00D80D54" w:rsidRDefault="008E34C1">
      <w:pPr>
        <w:pStyle w:val="Compact"/>
        <w:numPr>
          <w:ilvl w:val="0"/>
          <w:numId w:val="2"/>
        </w:numPr>
      </w:pPr>
      <w:r>
        <w:t>Full-service brokerage</w:t>
      </w:r>
    </w:p>
    <w:p w14:paraId="6079C5B9" w14:textId="028DEB6C" w:rsidR="00D80D54" w:rsidRDefault="008E34C1">
      <w:pPr>
        <w:pStyle w:val="Compact"/>
        <w:numPr>
          <w:ilvl w:val="0"/>
          <w:numId w:val="2"/>
        </w:numPr>
      </w:pPr>
      <w:r>
        <w:t>Investment advisor</w:t>
      </w:r>
    </w:p>
    <w:p w14:paraId="20BEA59E" w14:textId="5CA5A334" w:rsidR="00D80D54" w:rsidRDefault="008E34C1">
      <w:pPr>
        <w:pStyle w:val="Heading3"/>
      </w:pPr>
      <w:bookmarkStart w:id="2" w:name="preparing-to-meet-with-your-financial-pr"/>
      <w:r>
        <w:t xml:space="preserve">Preparing to meet with </w:t>
      </w:r>
      <w:r w:rsidR="00D81646">
        <w:t xml:space="preserve">a </w:t>
      </w:r>
      <w:r>
        <w:t xml:space="preserve">financial </w:t>
      </w:r>
      <w:proofErr w:type="gramStart"/>
      <w:r w:rsidR="00D81646">
        <w:t>advisor</w:t>
      </w:r>
      <w:proofErr w:type="gramEnd"/>
    </w:p>
    <w:bookmarkEnd w:id="2"/>
    <w:p w14:paraId="4CE46BCD" w14:textId="1C3C0DFA" w:rsidR="00D80D54" w:rsidRDefault="008E34C1">
      <w:r>
        <w:t xml:space="preserve">Regardless of the option you settle on, meeting with </w:t>
      </w:r>
      <w:r w:rsidR="009F2C8F">
        <w:t>an</w:t>
      </w:r>
      <w:r>
        <w:t xml:space="preserve"> </w:t>
      </w:r>
      <w:r w:rsidR="00D81646">
        <w:t>advisor</w:t>
      </w:r>
      <w:r>
        <w:t xml:space="preserve"> provides you </w:t>
      </w:r>
      <w:r w:rsidR="0071683B">
        <w:t xml:space="preserve">an </w:t>
      </w:r>
      <w:r>
        <w:t>opportunity to review your financial goals, analyze their efficacy and set new goals</w:t>
      </w:r>
      <w:r w:rsidR="0071683B">
        <w:t>,</w:t>
      </w:r>
      <w:r>
        <w:t xml:space="preserve"> if necessary. Writ</w:t>
      </w:r>
      <w:r w:rsidR="0071683B">
        <w:t>ing</w:t>
      </w:r>
      <w:r>
        <w:t xml:space="preserve"> down your financial goals in order of priority</w:t>
      </w:r>
      <w:r w:rsidR="0071683B">
        <w:t xml:space="preserve"> can prove helpful</w:t>
      </w:r>
      <w:r>
        <w:t>.</w:t>
      </w:r>
    </w:p>
    <w:p w14:paraId="7208634C" w14:textId="4A416D90" w:rsidR="00D80D54" w:rsidRDefault="0071683B">
      <w:r>
        <w:t>In addition to your goals, you should take n</w:t>
      </w:r>
      <w:r w:rsidR="008E34C1">
        <w:t xml:space="preserve">ote </w:t>
      </w:r>
      <w:r>
        <w:t xml:space="preserve">of </w:t>
      </w:r>
      <w:r w:rsidR="008E34C1">
        <w:t>the status of your emergency fund</w:t>
      </w:r>
      <w:r>
        <w:t>,</w:t>
      </w:r>
      <w:r w:rsidR="008E34C1">
        <w:t xml:space="preserve"> whether you will need money for expenses like home renovation</w:t>
      </w:r>
      <w:r>
        <w:t xml:space="preserve">, </w:t>
      </w:r>
      <w:r w:rsidR="009F2C8F">
        <w:t xml:space="preserve">or </w:t>
      </w:r>
      <w:r>
        <w:t>do you plan to pay for</w:t>
      </w:r>
      <w:r w:rsidR="008E34C1">
        <w:t xml:space="preserve"> college for your children</w:t>
      </w:r>
      <w:r>
        <w:t xml:space="preserve"> or grandchildren</w:t>
      </w:r>
      <w:r w:rsidR="008E34C1">
        <w:t xml:space="preserve">. </w:t>
      </w:r>
      <w:r w:rsidR="008E34C1">
        <w:t>Also note your</w:t>
      </w:r>
      <w:r w:rsidR="008E34C1">
        <w:t xml:space="preserve"> debt</w:t>
      </w:r>
      <w:r>
        <w:t>s</w:t>
      </w:r>
      <w:r w:rsidR="008E34C1">
        <w:t xml:space="preserve">, including any plans for how you will pay </w:t>
      </w:r>
      <w:r>
        <w:t>them</w:t>
      </w:r>
      <w:r w:rsidR="008E34C1">
        <w:t xml:space="preserve"> off. The more open you are about your goals and </w:t>
      </w:r>
      <w:r>
        <w:t>challenges</w:t>
      </w:r>
      <w:r w:rsidR="008E34C1">
        <w:t xml:space="preserve">, the easier it will be for </w:t>
      </w:r>
      <w:r>
        <w:t>a</w:t>
      </w:r>
      <w:r w:rsidR="008E34C1">
        <w:t xml:space="preserve"> financial </w:t>
      </w:r>
      <w:r>
        <w:t xml:space="preserve">advisor </w:t>
      </w:r>
      <w:r w:rsidR="008E34C1">
        <w:t>to answer your questions and tailor a plan that's best for you.</w:t>
      </w:r>
    </w:p>
    <w:p w14:paraId="46D653EB" w14:textId="5E183EC5" w:rsidR="00D80D54" w:rsidRDefault="008E34C1">
      <w:r>
        <w:t xml:space="preserve">When you sit down with </w:t>
      </w:r>
      <w:r w:rsidR="0071683B">
        <w:t>an advisor</w:t>
      </w:r>
      <w:r>
        <w:t xml:space="preserve">, you </w:t>
      </w:r>
      <w:r w:rsidR="0071683B">
        <w:t>should know whether</w:t>
      </w:r>
      <w:r>
        <w:t xml:space="preserve"> they are a </w:t>
      </w:r>
      <w:hyperlink r:id="rId6">
        <w:r>
          <w:rPr>
            <w:rStyle w:val="Link"/>
          </w:rPr>
          <w:t xml:space="preserve"> fiduciary</w:t>
        </w:r>
      </w:hyperlink>
      <w:r>
        <w:t xml:space="preserve">, like [Company Name]. This means they </w:t>
      </w:r>
      <w:r w:rsidR="0071683B">
        <w:t xml:space="preserve">are required to </w:t>
      </w:r>
      <w:r>
        <w:t xml:space="preserve">adhere to the definition of fiduciary - they </w:t>
      </w:r>
      <w:r w:rsidR="0071683B">
        <w:t xml:space="preserve">must </w:t>
      </w:r>
      <w:r>
        <w:t xml:space="preserve">put their client’s interests before their own. </w:t>
      </w:r>
      <w:r w:rsidR="00140652">
        <w:t>While</w:t>
      </w:r>
      <w:r>
        <w:t xml:space="preserve"> there are many financial professionals</w:t>
      </w:r>
      <w:r w:rsidR="00140652">
        <w:t>, all of them may not be a</w:t>
      </w:r>
      <w:r>
        <w:t xml:space="preserve"> fiduciary</w:t>
      </w:r>
      <w:r w:rsidR="00140652">
        <w:t>.</w:t>
      </w:r>
    </w:p>
    <w:p w14:paraId="275E3B36" w14:textId="4DD943FC" w:rsidR="00D80D54" w:rsidRDefault="008E34C1">
      <w:r>
        <w:lastRenderedPageBreak/>
        <w:t xml:space="preserve">Asking questions about their experience, education and even their motives for their career can give you valuable insight into just how important you are to them and whether they will put your interests first. At the end of the day, you're looking for someone to help you with </w:t>
      </w:r>
      <w:r w:rsidR="00140652">
        <w:t xml:space="preserve">your </w:t>
      </w:r>
      <w:r>
        <w:t>retirement planning</w:t>
      </w:r>
      <w:r w:rsidR="00140652">
        <w:t>, not theirs</w:t>
      </w:r>
      <w:r>
        <w:t>.</w:t>
      </w:r>
    </w:p>
    <w:p w14:paraId="65123C1D" w14:textId="0240F27F" w:rsidR="00D80D54" w:rsidRDefault="008E34C1">
      <w:pPr>
        <w:pStyle w:val="Heading3"/>
      </w:pPr>
      <w:bookmarkStart w:id="3" w:name="questions-to-ask-your-financial-planner"/>
      <w:r>
        <w:t xml:space="preserve">Questions to ask </w:t>
      </w:r>
      <w:r w:rsidR="00140652">
        <w:t xml:space="preserve">a </w:t>
      </w:r>
      <w:r>
        <w:t xml:space="preserve">financial </w:t>
      </w:r>
      <w:proofErr w:type="gramStart"/>
      <w:r w:rsidR="00140652">
        <w:t>advisor</w:t>
      </w:r>
      <w:proofErr w:type="gramEnd"/>
    </w:p>
    <w:bookmarkEnd w:id="3"/>
    <w:p w14:paraId="079918E7" w14:textId="6F40BEC9" w:rsidR="00D80D54" w:rsidRDefault="008E34C1">
      <w:r>
        <w:fldChar w:fldCharType="begin"/>
      </w:r>
      <w:r>
        <w:instrText xml:space="preserve"> HYPERLINK "https://www.investopedia.com/articles/retirement/07/retirement-questions.asp" \h </w:instrText>
      </w:r>
      <w:r>
        <w:fldChar w:fldCharType="separate"/>
      </w:r>
      <w:r>
        <w:rPr>
          <w:rStyle w:val="Link"/>
        </w:rPr>
        <w:t>Asking the right questions</w:t>
      </w:r>
      <w:r>
        <w:rPr>
          <w:rStyle w:val="Link"/>
        </w:rPr>
        <w:fldChar w:fldCharType="end"/>
      </w:r>
      <w:r>
        <w:t xml:space="preserve"> about retirement planning can be tricky. You know your own financial situation better than anyone. However, understanding how to make it work for you in retirement is a whole other issue. To help you establish some footing, ask </w:t>
      </w:r>
      <w:hyperlink r:id="rId7">
        <w:r>
          <w:rPr>
            <w:rStyle w:val="Link"/>
          </w:rPr>
          <w:t>key quest</w:t>
        </w:r>
        <w:r>
          <w:rPr>
            <w:rStyle w:val="Link"/>
          </w:rPr>
          <w:t>i</w:t>
        </w:r>
        <w:r>
          <w:rPr>
            <w:rStyle w:val="Link"/>
          </w:rPr>
          <w:t>ons</w:t>
        </w:r>
      </w:hyperlink>
      <w:r>
        <w:t>, such as:</w:t>
      </w:r>
    </w:p>
    <w:p w14:paraId="175D0CC5" w14:textId="6E69C571" w:rsidR="00D80D54" w:rsidRDefault="00140652">
      <w:pPr>
        <w:pStyle w:val="Compact"/>
        <w:numPr>
          <w:ilvl w:val="0"/>
          <w:numId w:val="3"/>
        </w:numPr>
      </w:pPr>
      <w:r>
        <w:rPr>
          <w:b/>
        </w:rPr>
        <w:t>Generally, w</w:t>
      </w:r>
      <w:r w:rsidR="008E34C1">
        <w:rPr>
          <w:b/>
        </w:rPr>
        <w:t xml:space="preserve">hat do you </w:t>
      </w:r>
      <w:r w:rsidR="008E34C1">
        <w:rPr>
          <w:b/>
        </w:rPr>
        <w:t>believe are</w:t>
      </w:r>
      <w:r w:rsidR="008E34C1">
        <w:rPr>
          <w:b/>
        </w:rPr>
        <w:t xml:space="preserve"> the most significant risks in retirement? </w:t>
      </w:r>
      <w:r>
        <w:rPr>
          <w:b/>
        </w:rPr>
        <w:t>What about people in similar situations to my own</w:t>
      </w:r>
      <w:r w:rsidR="008E34C1">
        <w:rPr>
          <w:b/>
        </w:rPr>
        <w:t>?</w:t>
      </w:r>
      <w:r>
        <w:rPr>
          <w:b/>
        </w:rPr>
        <w:t xml:space="preserve"> </w:t>
      </w:r>
      <w:r w:rsidR="008E34C1">
        <w:t xml:space="preserve">Knowing the </w:t>
      </w:r>
      <w:r>
        <w:t xml:space="preserve">most frequent </w:t>
      </w:r>
      <w:r w:rsidR="008E34C1">
        <w:t xml:space="preserve">risks in retirement will allow you to better plan for them – and help you avoid any unwanted surprises. </w:t>
      </w:r>
      <w:r>
        <w:t>An advisor</w:t>
      </w:r>
      <w:r w:rsidR="008E34C1">
        <w:t xml:space="preserve"> is a great resource </w:t>
      </w:r>
      <w:r>
        <w:t>to help identify risks</w:t>
      </w:r>
      <w:r w:rsidR="008E34C1">
        <w:t>.</w:t>
      </w:r>
    </w:p>
    <w:p w14:paraId="67BF938B" w14:textId="77777777" w:rsidR="00D80D54" w:rsidRDefault="008E34C1">
      <w:pPr>
        <w:pStyle w:val="Compact"/>
        <w:numPr>
          <w:ilvl w:val="0"/>
          <w:numId w:val="3"/>
        </w:numPr>
      </w:pPr>
      <w:r>
        <w:rPr>
          <w:b/>
        </w:rPr>
        <w:t>How much do I need to retire comfortably in the lifestyle I desire?</w:t>
      </w:r>
      <w:r>
        <w:t xml:space="preserve"> Knowing what your lifestyle costs will help you determine what the true necessities are and what you can afford to give up. It will certainly help to shape your financial goals.</w:t>
      </w:r>
    </w:p>
    <w:p w14:paraId="3B8C1B41" w14:textId="77777777" w:rsidR="00D80D54" w:rsidRDefault="008E34C1">
      <w:pPr>
        <w:pStyle w:val="Compact"/>
        <w:numPr>
          <w:ilvl w:val="0"/>
          <w:numId w:val="3"/>
        </w:numPr>
      </w:pPr>
      <w:r>
        <w:rPr>
          <w:b/>
        </w:rPr>
        <w:t>How long will the money in my retirement fund last?</w:t>
      </w:r>
      <w:r>
        <w:t xml:space="preserve"> If there is a possibility that you could outlive your retirement fund, you need to know – and plan accordingly.</w:t>
      </w:r>
    </w:p>
    <w:p w14:paraId="08FE6BB3" w14:textId="24ABA04D" w:rsidR="00D80D54" w:rsidRDefault="008E34C1">
      <w:pPr>
        <w:pStyle w:val="Compact"/>
        <w:numPr>
          <w:ilvl w:val="0"/>
          <w:numId w:val="3"/>
        </w:numPr>
      </w:pPr>
      <w:r>
        <w:rPr>
          <w:b/>
        </w:rPr>
        <w:t>When should I start saving for retirement?</w:t>
      </w:r>
      <w:r>
        <w:t xml:space="preserve"> In truth, it is never too early to start saving for retirement</w:t>
      </w:r>
      <w:r w:rsidR="00140652">
        <w:t>. S</w:t>
      </w:r>
      <w:r>
        <w:t>tarting later will usually require a more aggressive approach</w:t>
      </w:r>
      <w:r w:rsidR="00140652">
        <w:t xml:space="preserve"> to saving</w:t>
      </w:r>
      <w:r>
        <w:t xml:space="preserve">. </w:t>
      </w:r>
      <w:r w:rsidR="00140652">
        <w:t xml:space="preserve"> </w:t>
      </w:r>
      <w:r>
        <w:t xml:space="preserve">At [Company Name], one of our financial </w:t>
      </w:r>
      <w:r w:rsidR="00140652">
        <w:t xml:space="preserve">advisors </w:t>
      </w:r>
      <w:r>
        <w:t xml:space="preserve">will walk you through your options so you can begin to make up </w:t>
      </w:r>
      <w:r w:rsidR="00140652">
        <w:t xml:space="preserve">for </w:t>
      </w:r>
      <w:r>
        <w:t>lost time.</w:t>
      </w:r>
    </w:p>
    <w:p w14:paraId="237678C3" w14:textId="576DF739" w:rsidR="00D80D54" w:rsidRDefault="008E34C1">
      <w:pPr>
        <w:pStyle w:val="Compact"/>
        <w:numPr>
          <w:ilvl w:val="0"/>
          <w:numId w:val="3"/>
        </w:numPr>
      </w:pPr>
      <w:r>
        <w:rPr>
          <w:b/>
        </w:rPr>
        <w:t>How much can I save each year?</w:t>
      </w:r>
      <w:r w:rsidR="00140652">
        <w:rPr>
          <w:b/>
        </w:rPr>
        <w:t xml:space="preserve"> </w:t>
      </w:r>
      <w:r>
        <w:t>This is another goal-setting mechanism that will allow you to watch your retirement fund grow. A good rule of thumb is to save 15-20% of your income.</w:t>
      </w:r>
    </w:p>
    <w:p w14:paraId="1303964D" w14:textId="30B2223F" w:rsidR="00D80D54" w:rsidRDefault="008E34C1">
      <w:pPr>
        <w:pStyle w:val="Compact"/>
        <w:numPr>
          <w:ilvl w:val="0"/>
          <w:numId w:val="3"/>
        </w:numPr>
      </w:pPr>
      <w:r>
        <w:rPr>
          <w:b/>
        </w:rPr>
        <w:t>Does my employer offer any extra help in saving like matching contributions?</w:t>
      </w:r>
      <w:r w:rsidR="00140652">
        <w:rPr>
          <w:b/>
        </w:rPr>
        <w:t xml:space="preserve"> </w:t>
      </w:r>
      <w:r>
        <w:t xml:space="preserve">Some employers offer benefits like a 401(k) match. It is </w:t>
      </w:r>
      <w:r>
        <w:rPr>
          <w:i/>
        </w:rPr>
        <w:t>always</w:t>
      </w:r>
      <w:r>
        <w:t>a smart idea to take advantage of any employer-sponsored retirement savings plan.</w:t>
      </w:r>
    </w:p>
    <w:p w14:paraId="0BA9CA10" w14:textId="783FAFEA" w:rsidR="00D80D54" w:rsidRDefault="008E34C1">
      <w:pPr>
        <w:pStyle w:val="Compact"/>
        <w:numPr>
          <w:ilvl w:val="0"/>
          <w:numId w:val="3"/>
        </w:numPr>
      </w:pPr>
      <w:r>
        <w:rPr>
          <w:b/>
        </w:rPr>
        <w:t>Will the way I invest change as I age?</w:t>
      </w:r>
      <w:r>
        <w:t xml:space="preserve"> As we age</w:t>
      </w:r>
      <w:r w:rsidR="00140652">
        <w:t>,</w:t>
      </w:r>
      <w:r>
        <w:t xml:space="preserve"> and reprioritize spending, everything from our lifestyle to our financial status changes. </w:t>
      </w:r>
      <w:r w:rsidR="00140652">
        <w:t>Your</w:t>
      </w:r>
      <w:r>
        <w:t xml:space="preserve"> investment strategies </w:t>
      </w:r>
      <w:r w:rsidR="00014AFB">
        <w:t>should change</w:t>
      </w:r>
      <w:r>
        <w:t xml:space="preserve"> too.</w:t>
      </w:r>
    </w:p>
    <w:p w14:paraId="0BB9833C" w14:textId="77777777" w:rsidR="00D80D54" w:rsidRDefault="008E34C1">
      <w:pPr>
        <w:pStyle w:val="Compact"/>
        <w:numPr>
          <w:ilvl w:val="0"/>
          <w:numId w:val="3"/>
        </w:numPr>
      </w:pPr>
      <w:r>
        <w:rPr>
          <w:b/>
        </w:rPr>
        <w:t>How should I plan to spend - from which accounts and when?</w:t>
      </w:r>
      <w:r>
        <w:t xml:space="preserve"> Your advisor can help you set up a spending plan to keep you on track with your goals.</w:t>
      </w:r>
    </w:p>
    <w:p w14:paraId="66EC49D8" w14:textId="686254F8" w:rsidR="00D80D54" w:rsidRDefault="008E34C1">
      <w:pPr>
        <w:pStyle w:val="Compact"/>
        <w:numPr>
          <w:ilvl w:val="0"/>
          <w:numId w:val="3"/>
        </w:numPr>
      </w:pPr>
      <w:r>
        <w:rPr>
          <w:b/>
        </w:rPr>
        <w:t>How can I control taxes in retirement?</w:t>
      </w:r>
      <w:r w:rsidR="00014AFB">
        <w:rPr>
          <w:b/>
        </w:rPr>
        <w:t xml:space="preserve"> </w:t>
      </w:r>
      <w:r>
        <w:t>Taxes are complex. Knowing what you can do to control them will allow you to optimize your retirement fund and get the most out of your money.</w:t>
      </w:r>
    </w:p>
    <w:p w14:paraId="11D9D464" w14:textId="77777777" w:rsidR="00D80D54" w:rsidRDefault="008E34C1">
      <w:pPr>
        <w:pStyle w:val="Compact"/>
        <w:numPr>
          <w:ilvl w:val="0"/>
          <w:numId w:val="3"/>
        </w:numPr>
      </w:pPr>
      <w:r>
        <w:rPr>
          <w:b/>
        </w:rPr>
        <w:t>How would working during retirement affect my financial position?</w:t>
      </w:r>
      <w:r>
        <w:t xml:space="preserve"> Some people can </w:t>
      </w:r>
      <w:hyperlink r:id="rId8" w:anchor=":~:text=7%20Questions%20You%20Should%20Ask%20Yourself%20When%20Planning,you%20think%20you%27ll%20work%20in%20retirement%3F%20More%20items">
        <w:r>
          <w:rPr>
            <w:rStyle w:val="Link"/>
          </w:rPr>
          <w:t>work during retirement</w:t>
        </w:r>
      </w:hyperlink>
      <w:r>
        <w:t xml:space="preserve"> without any financial repercussions, but it is best to know what your limits are going in.</w:t>
      </w:r>
    </w:p>
    <w:p w14:paraId="6CB5A989" w14:textId="5013FE21" w:rsidR="00D80D54" w:rsidRDefault="008E34C1">
      <w:pPr>
        <w:pStyle w:val="Compact"/>
        <w:numPr>
          <w:ilvl w:val="0"/>
          <w:numId w:val="3"/>
        </w:numPr>
      </w:pPr>
      <w:r>
        <w:rPr>
          <w:b/>
        </w:rPr>
        <w:t>When/how do I apply for Social Security benefits?</w:t>
      </w:r>
      <w:r>
        <w:t xml:space="preserve">To achieve optimal financial gain, it's important to know the best time to apply for Social Security benefits. File too </w:t>
      </w:r>
      <w:r>
        <w:lastRenderedPageBreak/>
        <w:t xml:space="preserve">early and you could be penalized. It is best to talk with a financial expert like </w:t>
      </w:r>
      <w:hyperlink r:id="rId9">
        <w:r>
          <w:rPr>
            <w:rStyle w:val="Link"/>
          </w:rPr>
          <w:t>[Company</w:t>
        </w:r>
      </w:hyperlink>
      <w:r>
        <w:rPr>
          <w:rStyle w:val="Link"/>
        </w:rPr>
        <w:t xml:space="preserve"> name]</w:t>
      </w:r>
      <w:r>
        <w:t xml:space="preserve"> to determine the right time for you.</w:t>
      </w:r>
    </w:p>
    <w:p w14:paraId="1035E93B" w14:textId="77777777" w:rsidR="00D80D54" w:rsidRDefault="008E34C1">
      <w:pPr>
        <w:pStyle w:val="Compact"/>
        <w:numPr>
          <w:ilvl w:val="0"/>
          <w:numId w:val="3"/>
        </w:numPr>
      </w:pPr>
      <w:r>
        <w:rPr>
          <w:b/>
        </w:rPr>
        <w:t>Should I take my pension as a lump sum?</w:t>
      </w:r>
      <w:r>
        <w:t xml:space="preserve"> In some cases, taking your pension as a lump sum is a smart financial move. Other times, accepting payments may be better. Review your financial goals and the terms of your pension to determine what is right for you.</w:t>
      </w:r>
    </w:p>
    <w:p w14:paraId="7F4124AB" w14:textId="77777777" w:rsidR="00D80D54" w:rsidRDefault="008E34C1">
      <w:pPr>
        <w:pStyle w:val="Heading3"/>
      </w:pPr>
      <w:bookmarkStart w:id="4" w:name="choosing-the-right-retirement-products"/>
      <w:r>
        <w:t>Choosing the right retirement products</w:t>
      </w:r>
    </w:p>
    <w:bookmarkEnd w:id="4"/>
    <w:p w14:paraId="0128A2B8" w14:textId="3E4C9B4B" w:rsidR="00D80D54" w:rsidRDefault="008E34C1">
      <w:r>
        <w:t xml:space="preserve">There are many retirement products available today. Talk to </w:t>
      </w:r>
      <w:r w:rsidR="00014AFB">
        <w:t xml:space="preserve">a </w:t>
      </w:r>
      <w:r>
        <w:t xml:space="preserve">professional </w:t>
      </w:r>
      <w:r w:rsidR="00014AFB">
        <w:t xml:space="preserve">advisor </w:t>
      </w:r>
      <w:r>
        <w:t>(and do your own research) to identify which ones are appropriate for you:</w:t>
      </w:r>
    </w:p>
    <w:p w14:paraId="0EF72438" w14:textId="77777777" w:rsidR="00D80D54" w:rsidRDefault="008E34C1">
      <w:pPr>
        <w:pStyle w:val="Compact"/>
        <w:numPr>
          <w:ilvl w:val="0"/>
          <w:numId w:val="4"/>
        </w:numPr>
      </w:pPr>
      <w:r>
        <w:rPr>
          <w:b/>
        </w:rPr>
        <w:t>Stocks and bonds</w:t>
      </w:r>
      <w:r>
        <w:t xml:space="preserve"> are a popular investment choice, but the balance of risk in your portfolio will change as you near retirement.</w:t>
      </w:r>
    </w:p>
    <w:p w14:paraId="3A3534BD" w14:textId="77777777" w:rsidR="00D80D54" w:rsidRDefault="008E34C1">
      <w:pPr>
        <w:pStyle w:val="Compact"/>
        <w:numPr>
          <w:ilvl w:val="0"/>
          <w:numId w:val="4"/>
        </w:numPr>
      </w:pPr>
      <w:r>
        <w:rPr>
          <w:b/>
        </w:rPr>
        <w:t>Qualified versus non-qualified money benefits</w:t>
      </w:r>
      <w:r>
        <w:t xml:space="preserve"> vary according to financial goals and needs. Most retirement accounts offer some kind of tax advantage, but they also have reduced liquidity features in return for that advantage.</w:t>
      </w:r>
    </w:p>
    <w:p w14:paraId="26350513" w14:textId="1BEE6CAE" w:rsidR="00D80D54" w:rsidRDefault="008E34C1">
      <w:pPr>
        <w:pStyle w:val="Compact"/>
        <w:numPr>
          <w:ilvl w:val="0"/>
          <w:numId w:val="4"/>
        </w:numPr>
      </w:pPr>
      <w:r>
        <w:rPr>
          <w:b/>
        </w:rPr>
        <w:t>Annuities</w:t>
      </w:r>
      <w:r>
        <w:t xml:space="preserve"> can replace the defined benefit pension, which is quickly going the way of the dinosaur.</w:t>
      </w:r>
    </w:p>
    <w:p w14:paraId="5B1073EE" w14:textId="77777777" w:rsidR="00D80D54" w:rsidRDefault="008E34C1">
      <w:pPr>
        <w:pStyle w:val="Compact"/>
        <w:numPr>
          <w:ilvl w:val="0"/>
          <w:numId w:val="4"/>
        </w:numPr>
      </w:pPr>
      <w:r>
        <w:rPr>
          <w:b/>
        </w:rPr>
        <w:t>Alternative investments</w:t>
      </w:r>
      <w:r>
        <w:t xml:space="preserve"> such as hedge funds and private placements have recently been made more easily available to the average investor.</w:t>
      </w:r>
    </w:p>
    <w:p w14:paraId="213C5CFC" w14:textId="7E128920" w:rsidR="00D80D54" w:rsidRDefault="008E34C1">
      <w:r>
        <w:t xml:space="preserve">When you are ready to begin your retirement planning journey, we’re here to help. </w:t>
      </w:r>
      <w:hyperlink r:id="rId10">
        <w:r>
          <w:rPr>
            <w:rStyle w:val="Link"/>
          </w:rPr>
          <w:t>Contact [Company</w:t>
        </w:r>
      </w:hyperlink>
      <w:r>
        <w:rPr>
          <w:rStyle w:val="Link"/>
        </w:rPr>
        <w:t xml:space="preserve"> Name]</w:t>
      </w:r>
      <w:r>
        <w:t xml:space="preserve"> to schedule your appointment to meet with one of our financial </w:t>
      </w:r>
      <w:r w:rsidR="00014AFB">
        <w:t>advisors</w:t>
      </w:r>
      <w:r>
        <w:t xml:space="preserve">. </w:t>
      </w:r>
      <w:r w:rsidR="00014AFB">
        <w:t>As a fiduciary, your</w:t>
      </w:r>
      <w:r>
        <w:t xml:space="preserve"> best interest</w:t>
      </w:r>
      <w:r w:rsidR="00014AFB">
        <w:t>s are</w:t>
      </w:r>
      <w:r>
        <w:t xml:space="preserve"> our </w:t>
      </w:r>
      <w:proofErr w:type="gramStart"/>
      <w:r>
        <w:t>first priority</w:t>
      </w:r>
      <w:proofErr w:type="gramEnd"/>
      <w:r>
        <w:t>.</w:t>
      </w:r>
    </w:p>
    <w:p w14:paraId="23C7FC20" w14:textId="799FCDEE" w:rsidR="00D80D54" w:rsidRDefault="008E34C1">
      <w:r>
        <w:br/>
      </w:r>
      <w:r>
        <w:br/>
      </w:r>
      <w:r>
        <w:rPr>
          <w:b/>
        </w:rPr>
        <w:t>Article Sources:</w:t>
      </w:r>
      <w:r>
        <w:br/>
      </w:r>
      <w:r>
        <w:br/>
        <w:t>https://www.fool.com/retirement/2020/11/13/7-questions-you-should-ask-planning-retirement/#:~:text=7%20Questions%20You%20Should%20Ask%20Yourself%20When%20Planning,you%20think%20you%27ll%20work%20in%20retirement%3F%20More%20items</w:t>
      </w:r>
      <w:r>
        <w:br/>
      </w:r>
      <w:r>
        <w:br/>
        <w:t>https://www.fool.com/retirement/general/2014/09/19/how-to-find-a-retirement-planner-5-tips.aspx</w:t>
      </w:r>
      <w:r>
        <w:br/>
      </w:r>
      <w:r>
        <w:br/>
        <w:t>https://www.forbes.com/sites/robertpagliarini/2019/01/15/top-10-questions-you-should-ask-your-retirement-financial-advisor/?sh=1bd0375f3d3c</w:t>
      </w:r>
      <w:r>
        <w:br/>
      </w:r>
      <w:r>
        <w:br/>
        <w:t>https://www.investopedia.com/articles/retirement/07/retirement-questions.asp</w:t>
      </w:r>
      <w:r>
        <w:br/>
      </w:r>
      <w:r>
        <w:br/>
        <w:t>https://www.thebalance.com/top-retirement-faqs-2388793</w:t>
      </w:r>
      <w:r>
        <w:br/>
      </w:r>
      <w:r>
        <w:br/>
      </w:r>
      <w:r>
        <w:rPr>
          <w:b/>
        </w:rPr>
        <w:t>Meta Title:</w:t>
      </w:r>
      <w:r>
        <w:br/>
      </w:r>
      <w:r>
        <w:br/>
      </w:r>
      <w:r>
        <w:lastRenderedPageBreak/>
        <w:t>What Questions Should I Ask About Retirement Planning</w:t>
      </w:r>
      <w:r>
        <w:br/>
      </w:r>
      <w:r>
        <w:br/>
      </w:r>
      <w:r>
        <w:rPr>
          <w:b/>
        </w:rPr>
        <w:t>Meta Description:</w:t>
      </w:r>
      <w:r>
        <w:br/>
      </w:r>
      <w:r>
        <w:br/>
        <w:t xml:space="preserve">Retirement planning can be a complex process. Finding a fiduciary financial advisor whose </w:t>
      </w:r>
      <w:proofErr w:type="gramStart"/>
      <w:r>
        <w:t>first priority</w:t>
      </w:r>
      <w:proofErr w:type="gramEnd"/>
      <w:r>
        <w:t xml:space="preserve"> is your financial needs is vital to meeting your goals. Asking these questions will help guide you and your </w:t>
      </w:r>
      <w:r w:rsidR="00014AFB">
        <w:t xml:space="preserve">advisor </w:t>
      </w:r>
      <w:r>
        <w:t>in achieving what you want in retirement.</w:t>
      </w:r>
      <w:r>
        <w:br/>
      </w:r>
      <w:r>
        <w:br/>
      </w:r>
      <w:r>
        <w:rPr>
          <w:b/>
        </w:rPr>
        <w:t>Meta Keywords:</w:t>
      </w:r>
      <w:r>
        <w:br/>
      </w:r>
      <w:r>
        <w:br/>
      </w:r>
      <w:proofErr w:type="gramStart"/>
      <w:r>
        <w:t>retirement</w:t>
      </w:r>
      <w:proofErr w:type="gramEnd"/>
    </w:p>
    <w:sectPr w:rsidR="00D80D5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1397059"/>
    <w:multiLevelType w:val="multilevel"/>
    <w:tmpl w:val="B8CAB5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6635DB1"/>
    <w:multiLevelType w:val="multilevel"/>
    <w:tmpl w:val="FBB4BA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4AFB"/>
    <w:rsid w:val="0007340F"/>
    <w:rsid w:val="00140652"/>
    <w:rsid w:val="004E29B3"/>
    <w:rsid w:val="00590D07"/>
    <w:rsid w:val="0071683B"/>
    <w:rsid w:val="00745D4E"/>
    <w:rsid w:val="00784D58"/>
    <w:rsid w:val="00840978"/>
    <w:rsid w:val="008D6863"/>
    <w:rsid w:val="008E34C1"/>
    <w:rsid w:val="009F2C8F"/>
    <w:rsid w:val="00B86B75"/>
    <w:rsid w:val="00BC48D5"/>
    <w:rsid w:val="00C36279"/>
    <w:rsid w:val="00D80D54"/>
    <w:rsid w:val="00D8164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FFCBF5"/>
  <w15:docId w15:val="{A75173D1-3753-464E-853C-7F0DF988F8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840978"/>
    <w:rPr>
      <w:sz w:val="16"/>
      <w:szCs w:val="16"/>
    </w:rPr>
  </w:style>
  <w:style w:type="paragraph" w:styleId="CommentText">
    <w:name w:val="annotation text"/>
    <w:basedOn w:val="Normal"/>
    <w:link w:val="CommentTextChar"/>
    <w:semiHidden/>
    <w:unhideWhenUsed/>
    <w:rsid w:val="00840978"/>
    <w:rPr>
      <w:sz w:val="20"/>
      <w:szCs w:val="20"/>
    </w:rPr>
  </w:style>
  <w:style w:type="character" w:customStyle="1" w:styleId="CommentTextChar">
    <w:name w:val="Comment Text Char"/>
    <w:basedOn w:val="DefaultParagraphFont"/>
    <w:link w:val="CommentText"/>
    <w:semiHidden/>
    <w:rsid w:val="00840978"/>
    <w:rPr>
      <w:sz w:val="20"/>
      <w:szCs w:val="20"/>
    </w:rPr>
  </w:style>
  <w:style w:type="paragraph" w:styleId="CommentSubject">
    <w:name w:val="annotation subject"/>
    <w:basedOn w:val="CommentText"/>
    <w:next w:val="CommentText"/>
    <w:link w:val="CommentSubjectChar"/>
    <w:semiHidden/>
    <w:unhideWhenUsed/>
    <w:rsid w:val="00840978"/>
    <w:rPr>
      <w:b/>
      <w:bCs/>
    </w:rPr>
  </w:style>
  <w:style w:type="character" w:customStyle="1" w:styleId="CommentSubjectChar">
    <w:name w:val="Comment Subject Char"/>
    <w:basedOn w:val="CommentTextChar"/>
    <w:link w:val="CommentSubject"/>
    <w:semiHidden/>
    <w:rsid w:val="0084097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ool.com/retirement/2020/11/13/7-questions-you-should-ask-planning-retirement/" TargetMode="External"/><Relationship Id="rId3" Type="http://schemas.openxmlformats.org/officeDocument/2006/relationships/settings" Target="settings.xml"/><Relationship Id="rId7" Type="http://schemas.openxmlformats.org/officeDocument/2006/relationships/hyperlink" Target="https://www.thebalance.com/top-retirement-faqs-2388793"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forbes.com/sites/robertpagliarini/2019/01/15/top-10-questions-you-should-ask-your-retirement-financial-advisor/?sh=29b218d93d3c" TargetMode="External"/><Relationship Id="rId11" Type="http://schemas.openxmlformats.org/officeDocument/2006/relationships/fontTable" Target="fontTable.xml"/><Relationship Id="rId5" Type="http://schemas.openxmlformats.org/officeDocument/2006/relationships/hyperlink" Target="https://www.fool.com/retirement/general/2014/09/19/how-to-find-a-retirement-planner-5-tips.aspx" TargetMode="External"/><Relationship Id="rId10" Type="http://schemas.openxmlformats.org/officeDocument/2006/relationships/hyperlink" Target="https://fta-ria.com/contact/" TargetMode="External"/><Relationship Id="rId4" Type="http://schemas.openxmlformats.org/officeDocument/2006/relationships/webSettings" Target="webSettings.xml"/><Relationship Id="rId9" Type="http://schemas.openxmlformats.org/officeDocument/2006/relationships/hyperlink" Target="https://fta-ria.com/solu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4</Pages>
  <Words>1261</Words>
  <Characters>718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e Frontczak</dc:creator>
  <cp:lastModifiedBy>Benjamin Quinney</cp:lastModifiedBy>
  <cp:revision>2</cp:revision>
  <dcterms:created xsi:type="dcterms:W3CDTF">2021-03-02T22:03:00Z</dcterms:created>
  <dcterms:modified xsi:type="dcterms:W3CDTF">2021-03-02T22:03: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